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internship-application-letter"/>
    <w:p>
      <w:pPr>
        <w:pStyle w:val="Heading1"/>
      </w:pPr>
      <w:r>
        <w:t xml:space="preserve">Internship Application Letter</w:t>
      </w:r>
    </w:p>
    <w:p>
      <w:pPr>
        <w:pStyle w:val="FirstParagraph"/>
      </w:pPr>
      <w:r>
        <w:t xml:space="preserve">For the Carpenter Internship Position at [Company Name], Lyon, Franc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Hiring Manager</w:t>
      </w:r>
    </w:p>
    <w:p>
      <w:pPr>
        <w:pStyle w:val="BodyText"/>
      </w:pPr>
      <w:r>
        <w:rPr>
          <w:bCs/>
          <w:b/>
        </w:rPr>
        <w:t xml:space="preserve">[Company Name]</w:t>
      </w:r>
    </w:p>
    <w:p>
      <w:pPr>
        <w:pStyle w:val="BodyText"/>
      </w:pPr>
      <w:r>
        <w:rPr>
          <w:bCs/>
          <w:b/>
        </w:rPr>
        <w:t xml:space="preserve">[Company Address]</w:t>
      </w:r>
    </w:p>
    <w:p>
      <w:pPr>
        <w:pStyle w:val="BodyText"/>
      </w:pPr>
      <w:r>
        <w:rPr>
          <w:bCs/>
          <w:b/>
        </w:rPr>
        <w:t xml:space="preserve">Lyon, France</w:t>
      </w:r>
    </w:p>
    <w:bookmarkStart w:id="21" w:name="X92cfb631894fb093881f52b33abcab4c21e058f"/>
    <w:p>
      <w:pPr>
        <w:pStyle w:val="Heading2"/>
      </w:pPr>
      <w:r>
        <w:t xml:space="preserve">Subject: Enthusiastic Application for Carpenter Internship Position in Lyon, France</w:t>
      </w:r>
    </w:p>
    <w:p>
      <w:pPr>
        <w:pStyle w:val="FirstParagraph"/>
      </w:pPr>
      <w:r>
        <w:t xml:space="preserve">Dear Hiring Manager,</w:t>
      </w:r>
    </w:p>
    <w:p>
      <w:pPr>
        <w:pStyle w:val="BodyText"/>
      </w:pPr>
      <w:r>
        <w:t xml:space="preserve">It is with profound enthusiasm that I submit my application for the Carpenter Internship position at your esteemed establishment in Lyon, France. As a dedicated craftsperson with foundational skills in traditional and contemporary woodworking techniques, I am eager to contribute to the rich legacy of craftsmanship that defines France's architectural and artistic heritage. This</w:t>
      </w:r>
      <w:r>
        <w:t xml:space="preserve"> </w:t>
      </w:r>
      <w:r>
        <w:rPr>
          <w:iCs/>
          <w:i/>
        </w:rPr>
        <w:t xml:space="preserve">Internship Application Letter</w:t>
      </w:r>
      <w:r>
        <w:t xml:space="preserve"> </w:t>
      </w:r>
      <w:r>
        <w:t xml:space="preserve">serves as my formal expression of interest in joining your team during this pivotal phase of my professional development within</w:t>
      </w:r>
      <w:r>
        <w:t xml:space="preserve"> </w:t>
      </w:r>
      <w:r>
        <w:rPr>
          <w:bCs/>
          <w:b/>
        </w:rPr>
        <w:t xml:space="preserve">France Lyon</w:t>
      </w:r>
      <w:r>
        <w:t xml:space="preserve">, a city where history, innovation, and artisanal excellence converge.</w:t>
      </w:r>
    </w:p>
    <w:p>
      <w:pPr>
        <w:pStyle w:val="BodyText"/>
      </w:pPr>
      <w:r>
        <w:t xml:space="preserve">I have long admired Lyon's unique position as France's second-largest city and a global hub for cultural preservation and creative industries. The historic traboules (passageways), timber-framed buildings of Vieux Lyon, and the innovative sustainable architecture along the Rhône River embody the perfect fusion of tradition and modernity that I aspire to master. Having studied French architectural history during my vocational training in woodworking, I am particularly inspired by Lyon's commitment to preserving heritage craftsmanship while embracing contemporary design—qualities your company undoubtedly exemplifies.</w:t>
      </w:r>
    </w:p>
    <w:p>
      <w:pPr>
        <w:pStyle w:val="BodyText"/>
      </w:pPr>
      <w:r>
        <w:t xml:space="preserve">My journey as an aspiring</w:t>
      </w:r>
      <w:r>
        <w:t xml:space="preserve"> </w:t>
      </w:r>
      <w:r>
        <w:rPr>
          <w:bCs/>
          <w:b/>
        </w:rPr>
        <w:t xml:space="preserve">Carpenter</w:t>
      </w:r>
      <w:r>
        <w:t xml:space="preserve"> </w:t>
      </w:r>
      <w:r>
        <w:t xml:space="preserve">began through formal education at the École Nationale Supérieure des Arts Décoratifs in my home country, where I completed a three-year program focused on timber construction, joinery, and sustainable wood sourcing. Through rigorous coursework and hands-on projects—including restoring a 19th-century wooden staircase and constructing modular furniture—I developed proficiency in using both traditional hand tools (chisels, planes, saws) and modern machinery (CNC routers, sanders). My final project involved designing an eco-friendly classroom module for a community school using reclaimed wood from local forests, which won recognition at our national vocational skills competition. I meticulously documented every phase of this project to ensure precision and sustainability compliance—a methodology I am eager to apply in Lyon's context.</w:t>
      </w:r>
    </w:p>
    <w:p>
      <w:pPr>
        <w:pStyle w:val="BodyText"/>
      </w:pPr>
      <w:r>
        <w:t xml:space="preserve">What truly excites me about this opportunity is the chance to immerse myself in France's esteemed woodworking culture. Lyon’s proximity to renowned wood-producing regions like the Jura mountains provides an ideal environment for learning about regional timber species, from oak and walnut to sustainable beech. I have actively prepared for this move by studying French carpentry terminology through online courses and practicing basic French phrases related to my craft—such as "planche" (plank), "scie à main" (hand saw), and "collage de bois" (wood glue application). I understand that in</w:t>
      </w:r>
      <w:r>
        <w:t xml:space="preserve"> </w:t>
      </w:r>
      <w:r>
        <w:rPr>
          <w:bCs/>
          <w:b/>
        </w:rPr>
        <w:t xml:space="preserve">France Lyon</w:t>
      </w:r>
      <w:r>
        <w:t xml:space="preserve">, workplace communication values respect for tradition while embracing efficiency, and I am committed to adapting fully to your team's processes.</w:t>
      </w:r>
    </w:p>
    <w:p>
      <w:pPr>
        <w:pStyle w:val="BodyText"/>
      </w:pPr>
      <w:r>
        <w:t xml:space="preserve">I recognize that carpentry is not merely a trade but an art form deeply intertwined with French identity. From the intricate carvings of Lyon's Renaissance churches to the minimalist furniture designs of contemporary studios like Atelier L'Objet, craftsmanship tells a story of cultural continuity. My internship goals align precisely with this ethos: I seek to learn from master artisans who understand that every joint, every finish, and every material choice carries historical significance. Specifically, I am eager to develop expertise in:</w:t>
      </w:r>
    </w:p>
    <w:p>
      <w:pPr>
        <w:numPr>
          <w:ilvl w:val="0"/>
          <w:numId w:val="1001"/>
        </w:numPr>
        <w:pStyle w:val="Compact"/>
      </w:pPr>
      <w:r>
        <w:t xml:space="preserve">Traditional French joinery techniques like "chevilles" (dowel joints) and "mortise-and-tenon" construction</w:t>
      </w:r>
    </w:p>
    <w:p>
      <w:pPr>
        <w:numPr>
          <w:ilvl w:val="0"/>
          <w:numId w:val="1001"/>
        </w:numPr>
        <w:pStyle w:val="Compact"/>
      </w:pPr>
      <w:r>
        <w:t xml:space="preserve">Sustainable woodworking practices aligned with France's ecological initiatives</w:t>
      </w:r>
    </w:p>
    <w:p>
      <w:pPr>
        <w:numPr>
          <w:ilvl w:val="0"/>
          <w:numId w:val="1001"/>
        </w:numPr>
        <w:pStyle w:val="Compact"/>
      </w:pPr>
      <w:r>
        <w:t xml:space="preserve">Modern applications of carpentry in urban architecture (e.g., the stunning wooden structures at Parc de la Tête d'Or)</w:t>
      </w:r>
    </w:p>
    <w:p>
      <w:pPr>
        <w:pStyle w:val="FirstParagraph"/>
      </w:pPr>
      <w:r>
        <w:t xml:space="preserve">I am equally drawn to Lyon’s collaborative creative ecosystem. The city hosts the annual Salon du Meuble, where international artisans showcase innovations in woodwork—exhibitions I have followed closely to understand current trends. I am confident that your company’s participation in such events would provide invaluable exposure during my</w:t>
      </w:r>
      <w:r>
        <w:t xml:space="preserve"> </w:t>
      </w:r>
      <w:r>
        <w:rPr>
          <w:iCs/>
          <w:i/>
        </w:rPr>
        <w:t xml:space="preserve">Internship Application Letter</w:t>
      </w:r>
      <w:r>
        <w:t xml:space="preserve">-driven journey. My adaptability, work ethic, and passion for precision make me well-suited to contribute immediately while learning from Lyon’s master craftsmen.</w:t>
      </w:r>
    </w:p>
    <w:p>
      <w:pPr>
        <w:pStyle w:val="BodyText"/>
      </w:pPr>
      <w:r>
        <w:t xml:space="preserve">My vocational background includes a 6-month apprenticeship at a family-run carpentry workshop in my hometown, where I assisted in constructing custom cabinetry and structural elements. This experience taught me the importance of safety protocols, time management on tight deadlines, and collaborative problem-solving—skills I have refined through university projects involving cross-cultural teams. Having researched your company’s recent projects (particularly the award-winning wooden facade for the Musée des Confluences), I am certain my technical skills and cultural sensitivity would align with your team’s standards.</w:t>
      </w:r>
    </w:p>
    <w:p>
      <w:pPr>
        <w:pStyle w:val="BodyText"/>
      </w:pPr>
      <w:r>
        <w:t xml:space="preserve">As an international candidate, I fully understand that this internship requires patience in mastering French workplace dynamics. To prepare, I have secured a student visa (Schengen Type C) and arranged accommodation near the city center to minimize commute time. I am fluent in English for professional communication but am committed to achieving B1-level French within six months—a goal my prior language studies support. My references include Professor Élodie Moreau (Head of Carpentry at ENSA) and Master Carpenter Jean-Pierre Dubois, both of whom can attest to my dedication and manual dexterity.</w:t>
      </w:r>
    </w:p>
    <w:p>
      <w:pPr>
        <w:pStyle w:val="BodyText"/>
      </w:pPr>
      <w:r>
        <w:t xml:space="preserve">Why Lyon? Because it is here that the past breathes through every wooden beam, every hand-hewn detail. As a city where Roman aqueducts once flowed beneath cobblestone streets, Lyon offers a living classroom for craftsmanship that transcends mere construction. I am not merely seeking an internship; I am seeking to become part of a lineage of artisans who understand that wood is more than material—it is memory, artistry, and the heartbeat of human ingenuity. This</w:t>
      </w:r>
      <w:r>
        <w:t xml:space="preserve"> </w:t>
      </w:r>
      <w:r>
        <w:rPr>
          <w:iCs/>
          <w:i/>
        </w:rPr>
        <w:t xml:space="preserve">Internship Application Letter</w:t>
      </w:r>
      <w:r>
        <w:t xml:space="preserve"> </w:t>
      </w:r>
      <w:r>
        <w:t xml:space="preserve">represents my earnest commitment to contributing meaningfully to that legacy within your esteemed workshop.</w:t>
      </w:r>
    </w:p>
    <w:p>
      <w:pPr>
        <w:pStyle w:val="BodyText"/>
      </w:pPr>
      <w:r>
        <w:t xml:space="preserve">I would be honored to discuss how my skills in joinery, sustainable practices, and cultural adaptability can support your team’s objectives. Thank you for considering my application. I have attached my portfolio featuring project photos, academic transcripts, and letters of recommendation for your review. I am available for an interview at your earliest convenience and will follow up next week to schedule a conversation.</w:t>
      </w:r>
    </w:p>
    <w:p>
      <w:pPr>
        <w:pStyle w:val="BodyText"/>
      </w:pPr>
      <w:r>
        <w:t xml:space="preserve">Sincerely,</w:t>
      </w:r>
    </w:p>
    <w:p>
      <w:pPr>
        <w:pStyle w:val="BodyText"/>
      </w:pPr>
      <w:r>
        <w:t xml:space="preserve">[Your Full Name]</w:t>
      </w:r>
    </w:p>
    <w:bookmarkEnd w:id="21"/>
    <w:p>
      <w:pPr>
        <w:pStyle w:val="BodyText"/>
      </w:pPr>
      <w:r>
        <w:rPr>
          <w:bCs/>
          <w:b/>
        </w:rPr>
        <w:t xml:space="preserve">Attachments:</w:t>
      </w:r>
      <w:r>
        <w:t xml:space="preserve"> </w:t>
      </w:r>
      <w:r>
        <w:t xml:space="preserve">Portfolio, Academic Transcripts, Letters of Recommendation</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Lyon, France</dc:title>
  <dc:creator/>
  <dc:language>en</dc:language>
  <cp:keywords/>
  <dcterms:created xsi:type="dcterms:W3CDTF">2026-07-19T06:32:17Z</dcterms:created>
  <dcterms:modified xsi:type="dcterms:W3CDTF">2026-07-19T06:32:17Z</dcterms:modified>
</cp:coreProperties>
</file>

<file path=docProps/custom.xml><?xml version="1.0" encoding="utf-8"?>
<Properties xmlns="http://schemas.openxmlformats.org/officeDocument/2006/custom-properties" xmlns:vt="http://schemas.openxmlformats.org/officeDocument/2006/docPropsVTypes"/>
</file>